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54BE" w:rsidRDefault="008654BE" w:rsidP="00FC6BDD">
      <w:pPr>
        <w:spacing w:after="0"/>
        <w:jc w:val="center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D9E8A0" wp14:editId="73BE2733">
                <wp:simplePos x="0" y="0"/>
                <wp:positionH relativeFrom="margin">
                  <wp:posOffset>-635</wp:posOffset>
                </wp:positionH>
                <wp:positionV relativeFrom="paragraph">
                  <wp:posOffset>0</wp:posOffset>
                </wp:positionV>
                <wp:extent cx="8869680" cy="472440"/>
                <wp:effectExtent l="0" t="0" r="26670" b="22860"/>
                <wp:wrapSquare wrapText="bothSides"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69680" cy="4724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654BE" w:rsidRDefault="008654BE" w:rsidP="008654BE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 w:rsidRPr="008654BE">
                              <w:rPr>
                                <w:sz w:val="24"/>
                              </w:rPr>
                              <w:t xml:space="preserve">BURSA ULUDAĞ ÜNİVERSİTESİ FEN BİLİMLERİ ENSTİTÜSÜ BİYOLOJİ ANABİLİM DALI </w:t>
                            </w:r>
                          </w:p>
                          <w:p w:rsidR="008654BE" w:rsidRPr="008654BE" w:rsidRDefault="008654BE" w:rsidP="008654BE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 w:rsidRPr="008654BE">
                              <w:rPr>
                                <w:sz w:val="24"/>
                              </w:rPr>
                              <w:t>2020-2021 EĞİTİM-ÖĞRETİM YILI SEMİNER PROGRA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9E8A0"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-.05pt;margin-top:0;width:698.4pt;height:3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" filled="f" strokeweight=".5pt">
                <v:textbox>
                  <w:txbxContent>
                    <w:p w:rsidR="008654BE" w:rsidRDefault="008654BE" w:rsidP="008654BE">
                      <w:pPr>
                        <w:spacing w:after="0" w:line="240" w:lineRule="auto"/>
                        <w:jc w:val="center"/>
                        <w:rPr>
                          <w:sz w:val="24"/>
                        </w:rPr>
                      </w:pPr>
                      <w:r w:rsidRPr="008654BE">
                        <w:rPr>
                          <w:sz w:val="24"/>
                        </w:rPr>
                        <w:t xml:space="preserve">BURSA ULUDAĞ ÜNİVERSİTESİ FEN BİLİMLERİ ENSTİTÜSÜ BİYOLOJİ ANABİLİM DALI </w:t>
                      </w:r>
                    </w:p>
                    <w:p w:rsidR="008654BE" w:rsidRPr="008654BE" w:rsidRDefault="008654BE" w:rsidP="008654BE">
                      <w:pPr>
                        <w:spacing w:after="0" w:line="240" w:lineRule="auto"/>
                        <w:jc w:val="center"/>
                        <w:rPr>
                          <w:sz w:val="24"/>
                        </w:rPr>
                      </w:pPr>
                      <w:r w:rsidRPr="008654BE">
                        <w:rPr>
                          <w:sz w:val="24"/>
                        </w:rPr>
                        <w:t>2020-2021 EĞİTİM-ÖĞRETİM YILI SEMİNER PROGRAMI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261"/>
        <w:gridCol w:w="1535"/>
        <w:gridCol w:w="1593"/>
        <w:gridCol w:w="9605"/>
      </w:tblGrid>
      <w:tr w:rsidR="008654BE" w:rsidTr="00770349">
        <w:tc>
          <w:tcPr>
            <w:tcW w:w="1261" w:type="dxa"/>
            <w:vMerge w:val="restart"/>
          </w:tcPr>
          <w:p w:rsidR="00FC6BDD" w:rsidRDefault="00FC6BDD" w:rsidP="008654BE">
            <w:r>
              <w:t>Öğrencinin Adı, SOYADI:</w:t>
            </w:r>
          </w:p>
        </w:tc>
        <w:tc>
          <w:tcPr>
            <w:tcW w:w="1535" w:type="dxa"/>
            <w:vMerge w:val="restart"/>
          </w:tcPr>
          <w:p w:rsidR="008654BE" w:rsidRDefault="00BD79C4" w:rsidP="00BD79C4">
            <w:r>
              <w:rPr>
                <w:noProof/>
              </w:rPr>
              <w:t xml:space="preserve">Behesht FARAHI </w:t>
            </w:r>
            <w:r w:rsidRPr="006B45CF">
              <w:t xml:space="preserve">/ </w:t>
            </w:r>
            <w:r>
              <w:rPr>
                <w:noProof/>
              </w:rPr>
              <w:t>502003004</w:t>
            </w:r>
          </w:p>
        </w:tc>
        <w:tc>
          <w:tcPr>
            <w:tcW w:w="1593" w:type="dxa"/>
          </w:tcPr>
          <w:p w:rsidR="008654BE" w:rsidRDefault="008654BE" w:rsidP="008654BE">
            <w:r>
              <w:t>Danışmanın Adı, SOYADI</w:t>
            </w:r>
          </w:p>
        </w:tc>
        <w:tc>
          <w:tcPr>
            <w:tcW w:w="9605" w:type="dxa"/>
          </w:tcPr>
          <w:p w:rsidR="00770349" w:rsidRDefault="00770349" w:rsidP="008654BE"/>
          <w:p w:rsidR="008654BE" w:rsidRDefault="00BD79C4" w:rsidP="008654BE">
            <w:r>
              <w:t>Prof. Dr. Ferda ARI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8654BE"/>
        </w:tc>
        <w:tc>
          <w:tcPr>
            <w:tcW w:w="1535" w:type="dxa"/>
            <w:vMerge/>
          </w:tcPr>
          <w:p w:rsidR="008654BE" w:rsidRDefault="008654BE" w:rsidP="008654BE"/>
        </w:tc>
        <w:tc>
          <w:tcPr>
            <w:tcW w:w="1593" w:type="dxa"/>
          </w:tcPr>
          <w:p w:rsidR="008654BE" w:rsidRDefault="008654BE" w:rsidP="008654BE">
            <w:r>
              <w:t>Seminer Adı</w:t>
            </w:r>
          </w:p>
        </w:tc>
        <w:tc>
          <w:tcPr>
            <w:tcW w:w="9605" w:type="dxa"/>
          </w:tcPr>
          <w:p w:rsidR="008654BE" w:rsidRDefault="00BD79C4" w:rsidP="008654BE">
            <w:r>
              <w:rPr>
                <w:noProof/>
              </w:rPr>
              <w:t>Kanserde CAR-T Tedavisi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8654BE"/>
        </w:tc>
        <w:tc>
          <w:tcPr>
            <w:tcW w:w="1535" w:type="dxa"/>
            <w:vMerge/>
          </w:tcPr>
          <w:p w:rsidR="008654BE" w:rsidRDefault="008654BE" w:rsidP="008654BE"/>
        </w:tc>
        <w:tc>
          <w:tcPr>
            <w:tcW w:w="1593" w:type="dxa"/>
          </w:tcPr>
          <w:p w:rsidR="008654BE" w:rsidRDefault="008654BE" w:rsidP="008654BE">
            <w:r>
              <w:t>Seminer Tarihi</w:t>
            </w:r>
          </w:p>
        </w:tc>
        <w:tc>
          <w:tcPr>
            <w:tcW w:w="9605" w:type="dxa"/>
          </w:tcPr>
          <w:p w:rsidR="008654BE" w:rsidRDefault="005F099C" w:rsidP="005F099C">
            <w:r>
              <w:rPr>
                <w:bCs/>
              </w:rPr>
              <w:t>06</w:t>
            </w:r>
            <w:r w:rsidR="00BD79C4">
              <w:rPr>
                <w:bCs/>
              </w:rPr>
              <w:t>/0</w:t>
            </w:r>
            <w:r>
              <w:rPr>
                <w:bCs/>
              </w:rPr>
              <w:t>4</w:t>
            </w:r>
            <w:r w:rsidR="00BD79C4">
              <w:rPr>
                <w:bCs/>
              </w:rPr>
              <w:t>/2021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8654BE"/>
        </w:tc>
        <w:tc>
          <w:tcPr>
            <w:tcW w:w="1535" w:type="dxa"/>
            <w:vMerge/>
          </w:tcPr>
          <w:p w:rsidR="008654BE" w:rsidRDefault="008654BE" w:rsidP="008654BE"/>
        </w:tc>
        <w:tc>
          <w:tcPr>
            <w:tcW w:w="1593" w:type="dxa"/>
          </w:tcPr>
          <w:p w:rsidR="008654BE" w:rsidRDefault="008654BE" w:rsidP="008654BE">
            <w:r>
              <w:t>Seminer Saati</w:t>
            </w:r>
          </w:p>
        </w:tc>
        <w:tc>
          <w:tcPr>
            <w:tcW w:w="9605" w:type="dxa"/>
          </w:tcPr>
          <w:p w:rsidR="008654BE" w:rsidRDefault="00BD79C4" w:rsidP="008654BE">
            <w:bookmarkStart w:id="0" w:name="Metin4"/>
            <w:r>
              <w:t>14:00</w:t>
            </w:r>
            <w:bookmarkEnd w:id="0"/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8654BE"/>
        </w:tc>
        <w:tc>
          <w:tcPr>
            <w:tcW w:w="1535" w:type="dxa"/>
            <w:vMerge/>
          </w:tcPr>
          <w:p w:rsidR="008654BE" w:rsidRDefault="008654BE" w:rsidP="008654BE"/>
        </w:tc>
        <w:tc>
          <w:tcPr>
            <w:tcW w:w="1593" w:type="dxa"/>
          </w:tcPr>
          <w:p w:rsidR="008654BE" w:rsidRDefault="008654BE" w:rsidP="008654BE">
            <w:r>
              <w:t>Seminer Linki</w:t>
            </w:r>
          </w:p>
        </w:tc>
        <w:tc>
          <w:tcPr>
            <w:tcW w:w="9605" w:type="dxa"/>
          </w:tcPr>
          <w:p w:rsidR="008654BE" w:rsidRDefault="00BD79C4" w:rsidP="008654BE">
            <w:r>
              <w:t>https:// m</w:t>
            </w:r>
            <w:r w:rsidRPr="00A0565D">
              <w:t>eet.google.com/</w:t>
            </w:r>
            <w:proofErr w:type="spellStart"/>
            <w:r w:rsidRPr="00A0565D">
              <w:t>xsn-chse-ius</w:t>
            </w:r>
            <w:proofErr w:type="spellEnd"/>
          </w:p>
        </w:tc>
      </w:tr>
      <w:tr w:rsidR="008654BE" w:rsidTr="00770349">
        <w:tc>
          <w:tcPr>
            <w:tcW w:w="1261" w:type="dxa"/>
            <w:vMerge w:val="restart"/>
          </w:tcPr>
          <w:p w:rsidR="008654BE" w:rsidRDefault="008654BE" w:rsidP="00D72F9E"/>
        </w:tc>
        <w:tc>
          <w:tcPr>
            <w:tcW w:w="1535" w:type="dxa"/>
            <w:vMerge w:val="restart"/>
          </w:tcPr>
          <w:p w:rsidR="008654BE" w:rsidRDefault="00BD79C4" w:rsidP="00D72F9E">
            <w:r w:rsidRPr="00BD79C4">
              <w:rPr>
                <w:szCs w:val="24"/>
              </w:rPr>
              <w:t>Melek Sima ŞEN / 502003001</w:t>
            </w:r>
          </w:p>
        </w:tc>
        <w:tc>
          <w:tcPr>
            <w:tcW w:w="1593" w:type="dxa"/>
          </w:tcPr>
          <w:p w:rsidR="008654BE" w:rsidRDefault="008654BE" w:rsidP="00D72F9E">
            <w:r>
              <w:t>Danışmanın Adı, SOYADI</w:t>
            </w:r>
          </w:p>
        </w:tc>
        <w:tc>
          <w:tcPr>
            <w:tcW w:w="9605" w:type="dxa"/>
          </w:tcPr>
          <w:p w:rsidR="00770349" w:rsidRDefault="00770349" w:rsidP="00D72F9E"/>
          <w:p w:rsidR="008654BE" w:rsidRDefault="00BD79C4" w:rsidP="00D72F9E">
            <w:r w:rsidRPr="00BD79C4">
              <w:t>Doç. Dr. Gamze YILDIZ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Adı</w:t>
            </w:r>
          </w:p>
        </w:tc>
        <w:tc>
          <w:tcPr>
            <w:tcW w:w="9605" w:type="dxa"/>
          </w:tcPr>
          <w:p w:rsidR="008654BE" w:rsidRDefault="00BD79C4" w:rsidP="00D72F9E">
            <w:r w:rsidRPr="00BD79C4">
              <w:t>Türkiye Denizanaları ve Yayılışları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Tarihi</w:t>
            </w:r>
          </w:p>
        </w:tc>
        <w:tc>
          <w:tcPr>
            <w:tcW w:w="9605" w:type="dxa"/>
          </w:tcPr>
          <w:p w:rsidR="008654BE" w:rsidRDefault="00BD79C4" w:rsidP="00D72F9E">
            <w:r w:rsidRPr="00BD79C4">
              <w:t>29.04.2021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Saati</w:t>
            </w:r>
          </w:p>
        </w:tc>
        <w:tc>
          <w:tcPr>
            <w:tcW w:w="9605" w:type="dxa"/>
          </w:tcPr>
          <w:p w:rsidR="008654BE" w:rsidRDefault="00BD79C4" w:rsidP="00D72F9E">
            <w:r w:rsidRPr="00BD79C4">
              <w:t>13: 00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Linki</w:t>
            </w:r>
          </w:p>
        </w:tc>
        <w:tc>
          <w:tcPr>
            <w:tcW w:w="9605" w:type="dxa"/>
          </w:tcPr>
          <w:p w:rsidR="008654BE" w:rsidRDefault="00BD79C4" w:rsidP="00D72F9E">
            <w:proofErr w:type="spellStart"/>
            <w:r w:rsidRPr="00BD79C4">
              <w:t>https</w:t>
            </w:r>
            <w:proofErr w:type="spellEnd"/>
            <w:r w:rsidRPr="00BD79C4">
              <w:t>//meet.google.com/</w:t>
            </w:r>
            <w:proofErr w:type="spellStart"/>
            <w:r w:rsidRPr="00BD79C4">
              <w:t>ybu-ihjg-kub</w:t>
            </w:r>
            <w:proofErr w:type="spellEnd"/>
          </w:p>
        </w:tc>
      </w:tr>
      <w:tr w:rsidR="008654BE" w:rsidTr="00770349">
        <w:tc>
          <w:tcPr>
            <w:tcW w:w="1261" w:type="dxa"/>
            <w:vMerge w:val="restart"/>
          </w:tcPr>
          <w:p w:rsidR="008654BE" w:rsidRDefault="008654BE" w:rsidP="00D72F9E"/>
        </w:tc>
        <w:tc>
          <w:tcPr>
            <w:tcW w:w="1535" w:type="dxa"/>
            <w:vMerge w:val="restart"/>
          </w:tcPr>
          <w:p w:rsidR="008654BE" w:rsidRDefault="00BD79C4" w:rsidP="00D72F9E">
            <w:r>
              <w:t xml:space="preserve">Seher Ok </w:t>
            </w:r>
            <w:proofErr w:type="spellStart"/>
            <w:r>
              <w:t>Hayrandere</w:t>
            </w:r>
            <w:proofErr w:type="spellEnd"/>
            <w:r>
              <w:t xml:space="preserve">  / </w:t>
            </w:r>
            <w:r w:rsidRPr="00BD79C4">
              <w:t xml:space="preserve">    502003005    </w:t>
            </w:r>
          </w:p>
        </w:tc>
        <w:tc>
          <w:tcPr>
            <w:tcW w:w="1593" w:type="dxa"/>
          </w:tcPr>
          <w:p w:rsidR="008654BE" w:rsidRDefault="008654BE" w:rsidP="00D72F9E">
            <w:r>
              <w:t>Danışmanın Adı, SOYADI</w:t>
            </w:r>
          </w:p>
        </w:tc>
        <w:tc>
          <w:tcPr>
            <w:tcW w:w="9605" w:type="dxa"/>
          </w:tcPr>
          <w:p w:rsidR="00770349" w:rsidRDefault="00770349" w:rsidP="00D72F9E"/>
          <w:p w:rsidR="008654BE" w:rsidRDefault="00BD79C4" w:rsidP="00D72F9E">
            <w:r w:rsidRPr="00BD79C4">
              <w:t>Doç. Dr. Gamze YILDIZ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Adı</w:t>
            </w:r>
          </w:p>
        </w:tc>
        <w:tc>
          <w:tcPr>
            <w:tcW w:w="9605" w:type="dxa"/>
          </w:tcPr>
          <w:p w:rsidR="008654BE" w:rsidRDefault="00BD79C4" w:rsidP="00D72F9E">
            <w:r w:rsidRPr="00BD79C4">
              <w:t xml:space="preserve">Türkiye Denizlerinde </w:t>
            </w:r>
            <w:proofErr w:type="spellStart"/>
            <w:r w:rsidRPr="00BD79C4">
              <w:t>Mikroplastik</w:t>
            </w:r>
            <w:proofErr w:type="spellEnd"/>
            <w:r w:rsidRPr="00BD79C4">
              <w:t xml:space="preserve"> Kirliliği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Tarihi</w:t>
            </w:r>
          </w:p>
        </w:tc>
        <w:tc>
          <w:tcPr>
            <w:tcW w:w="9605" w:type="dxa"/>
          </w:tcPr>
          <w:p w:rsidR="008654BE" w:rsidRDefault="00BD79C4" w:rsidP="00D72F9E">
            <w:r w:rsidRPr="00BD79C4">
              <w:t>06/05/2021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Saati</w:t>
            </w:r>
          </w:p>
        </w:tc>
        <w:tc>
          <w:tcPr>
            <w:tcW w:w="9605" w:type="dxa"/>
          </w:tcPr>
          <w:p w:rsidR="008654BE" w:rsidRDefault="00BD79C4" w:rsidP="00D72F9E">
            <w:r w:rsidRPr="00BD79C4">
              <w:t>13:00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Linki</w:t>
            </w:r>
          </w:p>
        </w:tc>
        <w:tc>
          <w:tcPr>
            <w:tcW w:w="9605" w:type="dxa"/>
          </w:tcPr>
          <w:p w:rsidR="008654BE" w:rsidRDefault="00BD79C4" w:rsidP="00D72F9E">
            <w:r>
              <w:t>https://</w:t>
            </w:r>
            <w:r w:rsidRPr="00BD79C4">
              <w:t>meet.google.com/znc-hyqg-dsk</w:t>
            </w:r>
          </w:p>
        </w:tc>
      </w:tr>
      <w:tr w:rsidR="008654BE" w:rsidTr="00770349">
        <w:tc>
          <w:tcPr>
            <w:tcW w:w="1261" w:type="dxa"/>
            <w:vMerge w:val="restart"/>
          </w:tcPr>
          <w:p w:rsidR="008654BE" w:rsidRDefault="008654BE" w:rsidP="00D72F9E"/>
        </w:tc>
        <w:tc>
          <w:tcPr>
            <w:tcW w:w="1535" w:type="dxa"/>
            <w:vMerge w:val="restart"/>
          </w:tcPr>
          <w:p w:rsidR="00BD79C4" w:rsidRDefault="00BD79C4" w:rsidP="00D72F9E">
            <w:r w:rsidRPr="00BD79C4">
              <w:t>Zelal KÜÇÜK /</w:t>
            </w:r>
          </w:p>
          <w:p w:rsidR="008654BE" w:rsidRDefault="00BD79C4" w:rsidP="00D72F9E">
            <w:r w:rsidRPr="00BD79C4">
              <w:t>502003007</w:t>
            </w:r>
          </w:p>
        </w:tc>
        <w:tc>
          <w:tcPr>
            <w:tcW w:w="1593" w:type="dxa"/>
          </w:tcPr>
          <w:p w:rsidR="008654BE" w:rsidRDefault="008654BE" w:rsidP="00D72F9E">
            <w:r>
              <w:t>Danışmanın Adı, SOYADI</w:t>
            </w:r>
          </w:p>
        </w:tc>
        <w:tc>
          <w:tcPr>
            <w:tcW w:w="9605" w:type="dxa"/>
          </w:tcPr>
          <w:p w:rsidR="00770349" w:rsidRDefault="00770349" w:rsidP="00BD79C4"/>
          <w:p w:rsidR="008654BE" w:rsidRDefault="00BD79C4" w:rsidP="00BD79C4">
            <w:r>
              <w:t xml:space="preserve">Prof. Dr. </w:t>
            </w:r>
            <w:proofErr w:type="spellStart"/>
            <w:r w:rsidRPr="00BD79C4">
              <w:t>S</w:t>
            </w:r>
            <w:r>
              <w:t>evcan</w:t>
            </w:r>
            <w:proofErr w:type="spellEnd"/>
            <w:r w:rsidRPr="00BD79C4">
              <w:t xml:space="preserve"> ÇELENK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Adı</w:t>
            </w:r>
          </w:p>
        </w:tc>
        <w:tc>
          <w:tcPr>
            <w:tcW w:w="9605" w:type="dxa"/>
          </w:tcPr>
          <w:p w:rsidR="008654BE" w:rsidRDefault="00BD79C4" w:rsidP="00D72F9E">
            <w:r w:rsidRPr="00BD79C4">
              <w:t>Polen Alerjen Ekstrelerinde Standardizasyon Yöntemleri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Tarihi</w:t>
            </w:r>
          </w:p>
        </w:tc>
        <w:tc>
          <w:tcPr>
            <w:tcW w:w="9605" w:type="dxa"/>
          </w:tcPr>
          <w:p w:rsidR="008654BE" w:rsidRDefault="00BD79C4" w:rsidP="00D72F9E">
            <w:r w:rsidRPr="00BD79C4">
              <w:t>10.05.2021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Saati</w:t>
            </w:r>
          </w:p>
        </w:tc>
        <w:tc>
          <w:tcPr>
            <w:tcW w:w="9605" w:type="dxa"/>
          </w:tcPr>
          <w:p w:rsidR="008654BE" w:rsidRDefault="00BD79C4" w:rsidP="00D72F9E">
            <w:r w:rsidRPr="00BD79C4">
              <w:t>11:00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Linki</w:t>
            </w:r>
          </w:p>
        </w:tc>
        <w:tc>
          <w:tcPr>
            <w:tcW w:w="9605" w:type="dxa"/>
          </w:tcPr>
          <w:p w:rsidR="008654BE" w:rsidRDefault="00BD79C4" w:rsidP="00D72F9E">
            <w:r>
              <w:t>https://meet.google.com/xyb-vcfd-oaf</w:t>
            </w:r>
          </w:p>
        </w:tc>
      </w:tr>
      <w:tr w:rsidR="008654BE" w:rsidTr="00770349">
        <w:tc>
          <w:tcPr>
            <w:tcW w:w="1261" w:type="dxa"/>
            <w:vMerge w:val="restart"/>
          </w:tcPr>
          <w:p w:rsidR="008654BE" w:rsidRDefault="008654BE" w:rsidP="00D72F9E"/>
        </w:tc>
        <w:tc>
          <w:tcPr>
            <w:tcW w:w="1535" w:type="dxa"/>
            <w:vMerge w:val="restart"/>
          </w:tcPr>
          <w:p w:rsidR="00BD79C4" w:rsidRDefault="00BD79C4" w:rsidP="00D72F9E">
            <w:r w:rsidRPr="00BD79C4">
              <w:t>Aylin YILMAZ /</w:t>
            </w:r>
          </w:p>
          <w:p w:rsidR="008654BE" w:rsidRDefault="00BD79C4" w:rsidP="00D72F9E">
            <w:r w:rsidRPr="00BD79C4">
              <w:t>511103002</w:t>
            </w:r>
          </w:p>
        </w:tc>
        <w:tc>
          <w:tcPr>
            <w:tcW w:w="1593" w:type="dxa"/>
          </w:tcPr>
          <w:p w:rsidR="008654BE" w:rsidRDefault="008654BE" w:rsidP="00D72F9E">
            <w:r>
              <w:t>Danışmanın Adı, SOYADI</w:t>
            </w:r>
          </w:p>
        </w:tc>
        <w:tc>
          <w:tcPr>
            <w:tcW w:w="9605" w:type="dxa"/>
          </w:tcPr>
          <w:p w:rsidR="00770349" w:rsidRDefault="00770349" w:rsidP="00D72F9E"/>
          <w:p w:rsidR="008654BE" w:rsidRDefault="00BD79C4" w:rsidP="00D72F9E">
            <w:r>
              <w:t>Doç. Dr. Gül KUŞAKSIZ</w:t>
            </w:r>
          </w:p>
        </w:tc>
      </w:tr>
      <w:tr w:rsidR="008654BE" w:rsidTr="00770349">
        <w:tc>
          <w:tcPr>
            <w:tcW w:w="1261" w:type="dxa"/>
            <w:vMerge/>
          </w:tcPr>
          <w:p w:rsidR="008654BE" w:rsidRDefault="008654BE" w:rsidP="00D72F9E"/>
        </w:tc>
        <w:tc>
          <w:tcPr>
            <w:tcW w:w="1535" w:type="dxa"/>
            <w:vMerge/>
          </w:tcPr>
          <w:p w:rsidR="008654BE" w:rsidRDefault="008654BE" w:rsidP="00D72F9E"/>
        </w:tc>
        <w:tc>
          <w:tcPr>
            <w:tcW w:w="1593" w:type="dxa"/>
          </w:tcPr>
          <w:p w:rsidR="008654BE" w:rsidRDefault="008654BE" w:rsidP="00D72F9E">
            <w:r>
              <w:t>Seminer Adı</w:t>
            </w:r>
          </w:p>
        </w:tc>
        <w:tc>
          <w:tcPr>
            <w:tcW w:w="9605" w:type="dxa"/>
          </w:tcPr>
          <w:p w:rsidR="008654BE" w:rsidRDefault="00BD79C4" w:rsidP="00D72F9E">
            <w:proofErr w:type="spellStart"/>
            <w:r>
              <w:t>Gamosepalum</w:t>
            </w:r>
            <w:proofErr w:type="spellEnd"/>
            <w:r>
              <w:t xml:space="preserve"> Seksiyonunun Sistematiği</w:t>
            </w:r>
          </w:p>
        </w:tc>
      </w:tr>
      <w:tr w:rsidR="00BD79C4" w:rsidTr="00770349">
        <w:tc>
          <w:tcPr>
            <w:tcW w:w="1261" w:type="dxa"/>
            <w:vMerge/>
          </w:tcPr>
          <w:p w:rsidR="00BD79C4" w:rsidRDefault="00BD79C4" w:rsidP="00BD79C4"/>
        </w:tc>
        <w:tc>
          <w:tcPr>
            <w:tcW w:w="1535" w:type="dxa"/>
            <w:vMerge/>
          </w:tcPr>
          <w:p w:rsidR="00BD79C4" w:rsidRDefault="00BD79C4" w:rsidP="00BD79C4"/>
        </w:tc>
        <w:tc>
          <w:tcPr>
            <w:tcW w:w="1593" w:type="dxa"/>
          </w:tcPr>
          <w:p w:rsidR="00BD79C4" w:rsidRDefault="00BD79C4" w:rsidP="00BD79C4">
            <w:r>
              <w:t>Seminer Tarihi</w:t>
            </w:r>
          </w:p>
        </w:tc>
        <w:tc>
          <w:tcPr>
            <w:tcW w:w="9605" w:type="dxa"/>
          </w:tcPr>
          <w:p w:rsidR="00BD79C4" w:rsidRDefault="00BD79C4" w:rsidP="00BD79C4">
            <w:r>
              <w:rPr>
                <w:bCs/>
              </w:rPr>
              <w:t>24.05.2021</w:t>
            </w:r>
          </w:p>
        </w:tc>
      </w:tr>
      <w:tr w:rsidR="00BD79C4" w:rsidTr="00770349">
        <w:tc>
          <w:tcPr>
            <w:tcW w:w="1261" w:type="dxa"/>
            <w:vMerge/>
          </w:tcPr>
          <w:p w:rsidR="00BD79C4" w:rsidRDefault="00BD79C4" w:rsidP="00BD79C4"/>
        </w:tc>
        <w:tc>
          <w:tcPr>
            <w:tcW w:w="1535" w:type="dxa"/>
            <w:vMerge/>
          </w:tcPr>
          <w:p w:rsidR="00BD79C4" w:rsidRDefault="00BD79C4" w:rsidP="00BD79C4"/>
        </w:tc>
        <w:tc>
          <w:tcPr>
            <w:tcW w:w="1593" w:type="dxa"/>
          </w:tcPr>
          <w:p w:rsidR="00BD79C4" w:rsidRDefault="00BD79C4" w:rsidP="00BD79C4">
            <w:r>
              <w:t>Seminer Saati</w:t>
            </w:r>
          </w:p>
        </w:tc>
        <w:tc>
          <w:tcPr>
            <w:tcW w:w="9605" w:type="dxa"/>
            <w:vAlign w:val="center"/>
          </w:tcPr>
          <w:p w:rsidR="00BD79C4" w:rsidRPr="006B45CF" w:rsidRDefault="00BD79C4" w:rsidP="00BD79C4">
            <w:r>
              <w:t>10:00</w:t>
            </w:r>
          </w:p>
        </w:tc>
      </w:tr>
      <w:tr w:rsidR="00BD79C4" w:rsidTr="00770349">
        <w:tc>
          <w:tcPr>
            <w:tcW w:w="1261" w:type="dxa"/>
            <w:vMerge/>
          </w:tcPr>
          <w:p w:rsidR="00BD79C4" w:rsidRDefault="00BD79C4" w:rsidP="00BD79C4"/>
        </w:tc>
        <w:tc>
          <w:tcPr>
            <w:tcW w:w="1535" w:type="dxa"/>
            <w:vMerge/>
          </w:tcPr>
          <w:p w:rsidR="00BD79C4" w:rsidRDefault="00BD79C4" w:rsidP="00BD79C4"/>
        </w:tc>
        <w:tc>
          <w:tcPr>
            <w:tcW w:w="1593" w:type="dxa"/>
          </w:tcPr>
          <w:p w:rsidR="00BD79C4" w:rsidRDefault="00BD79C4" w:rsidP="00BD79C4">
            <w:r>
              <w:t>Seminer Linki</w:t>
            </w:r>
          </w:p>
        </w:tc>
        <w:tc>
          <w:tcPr>
            <w:tcW w:w="9605" w:type="dxa"/>
          </w:tcPr>
          <w:p w:rsidR="00BD79C4" w:rsidRDefault="00BD79C4" w:rsidP="00BD79C4">
            <w:r w:rsidRPr="00971BF7">
              <w:t>https://meet.google.com/buz-ojnu-qgq</w:t>
            </w:r>
          </w:p>
        </w:tc>
      </w:tr>
      <w:tr w:rsidR="00BD79C4" w:rsidTr="00770349">
        <w:tc>
          <w:tcPr>
            <w:tcW w:w="1261" w:type="dxa"/>
            <w:vMerge w:val="restart"/>
          </w:tcPr>
          <w:p w:rsidR="00BD79C4" w:rsidRDefault="00BD79C4" w:rsidP="00BD79C4"/>
        </w:tc>
        <w:tc>
          <w:tcPr>
            <w:tcW w:w="1535" w:type="dxa"/>
            <w:vMerge w:val="restart"/>
          </w:tcPr>
          <w:p w:rsidR="00BD79C4" w:rsidRDefault="00770349" w:rsidP="00770349">
            <w:r w:rsidRPr="00770349">
              <w:t xml:space="preserve">Kadir </w:t>
            </w:r>
            <w:proofErr w:type="spellStart"/>
            <w:r w:rsidRPr="00770349">
              <w:t>Buğaç</w:t>
            </w:r>
            <w:proofErr w:type="spellEnd"/>
            <w:r w:rsidRPr="00770349">
              <w:t xml:space="preserve"> K</w:t>
            </w:r>
            <w:r>
              <w:t xml:space="preserve">UNT / </w:t>
            </w:r>
            <w:r w:rsidRPr="00770349">
              <w:t>511903001</w:t>
            </w:r>
          </w:p>
        </w:tc>
        <w:tc>
          <w:tcPr>
            <w:tcW w:w="1593" w:type="dxa"/>
          </w:tcPr>
          <w:p w:rsidR="00BD79C4" w:rsidRDefault="00BD79C4" w:rsidP="00BD79C4">
            <w:r>
              <w:t>Danışmanın Adı, SOYADI</w:t>
            </w:r>
          </w:p>
        </w:tc>
        <w:tc>
          <w:tcPr>
            <w:tcW w:w="9605" w:type="dxa"/>
          </w:tcPr>
          <w:p w:rsidR="00770349" w:rsidRDefault="00770349" w:rsidP="00BD79C4"/>
          <w:p w:rsidR="00BD79C4" w:rsidRDefault="00770349" w:rsidP="00BD79C4"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 xml:space="preserve">. </w:t>
            </w:r>
            <w:proofErr w:type="spellStart"/>
            <w:r>
              <w:t>Üy</w:t>
            </w:r>
            <w:proofErr w:type="spellEnd"/>
            <w:r>
              <w:t xml:space="preserve">. S. </w:t>
            </w:r>
            <w:r w:rsidRPr="00770349">
              <w:t xml:space="preserve"> </w:t>
            </w:r>
            <w:proofErr w:type="spellStart"/>
            <w:r w:rsidRPr="00770349">
              <w:t>Rahşen</w:t>
            </w:r>
            <w:proofErr w:type="spellEnd"/>
            <w:r w:rsidRPr="00770349">
              <w:t xml:space="preserve"> Kaya</w:t>
            </w:r>
          </w:p>
        </w:tc>
      </w:tr>
      <w:tr w:rsidR="00BD79C4" w:rsidTr="00770349">
        <w:tc>
          <w:tcPr>
            <w:tcW w:w="1261" w:type="dxa"/>
            <w:vMerge/>
          </w:tcPr>
          <w:p w:rsidR="00BD79C4" w:rsidRDefault="00BD79C4" w:rsidP="00BD79C4"/>
        </w:tc>
        <w:tc>
          <w:tcPr>
            <w:tcW w:w="1535" w:type="dxa"/>
            <w:vMerge/>
          </w:tcPr>
          <w:p w:rsidR="00BD79C4" w:rsidRDefault="00BD79C4" w:rsidP="00BD79C4"/>
        </w:tc>
        <w:tc>
          <w:tcPr>
            <w:tcW w:w="1593" w:type="dxa"/>
          </w:tcPr>
          <w:p w:rsidR="00BD79C4" w:rsidRDefault="00BD79C4" w:rsidP="00BD79C4">
            <w:r>
              <w:t>Seminer Adı</w:t>
            </w:r>
          </w:p>
        </w:tc>
        <w:tc>
          <w:tcPr>
            <w:tcW w:w="9605" w:type="dxa"/>
          </w:tcPr>
          <w:p w:rsidR="00BD79C4" w:rsidRDefault="00770349" w:rsidP="00BD79C4">
            <w:r w:rsidRPr="00770349">
              <w:t>Örümcek Sistematiğinde Temel Karakterler</w:t>
            </w:r>
          </w:p>
        </w:tc>
      </w:tr>
      <w:tr w:rsidR="00BD79C4" w:rsidTr="00770349">
        <w:tc>
          <w:tcPr>
            <w:tcW w:w="1261" w:type="dxa"/>
            <w:vMerge/>
          </w:tcPr>
          <w:p w:rsidR="00BD79C4" w:rsidRDefault="00BD79C4" w:rsidP="00BD79C4"/>
        </w:tc>
        <w:tc>
          <w:tcPr>
            <w:tcW w:w="1535" w:type="dxa"/>
            <w:vMerge/>
          </w:tcPr>
          <w:p w:rsidR="00BD79C4" w:rsidRDefault="00BD79C4" w:rsidP="00BD79C4"/>
        </w:tc>
        <w:tc>
          <w:tcPr>
            <w:tcW w:w="1593" w:type="dxa"/>
          </w:tcPr>
          <w:p w:rsidR="00BD79C4" w:rsidRDefault="00BD79C4" w:rsidP="00BD79C4">
            <w:r>
              <w:t>Seminer Tarihi</w:t>
            </w:r>
          </w:p>
        </w:tc>
        <w:tc>
          <w:tcPr>
            <w:tcW w:w="9605" w:type="dxa"/>
          </w:tcPr>
          <w:p w:rsidR="00BD79C4" w:rsidRDefault="00770349" w:rsidP="00BD79C4">
            <w:r w:rsidRPr="00770349">
              <w:t>24/05/2021</w:t>
            </w:r>
          </w:p>
        </w:tc>
      </w:tr>
      <w:tr w:rsidR="00BD79C4" w:rsidTr="00770349">
        <w:tc>
          <w:tcPr>
            <w:tcW w:w="1261" w:type="dxa"/>
            <w:vMerge/>
          </w:tcPr>
          <w:p w:rsidR="00BD79C4" w:rsidRDefault="00BD79C4" w:rsidP="00BD79C4"/>
        </w:tc>
        <w:tc>
          <w:tcPr>
            <w:tcW w:w="1535" w:type="dxa"/>
            <w:vMerge/>
          </w:tcPr>
          <w:p w:rsidR="00BD79C4" w:rsidRDefault="00BD79C4" w:rsidP="00BD79C4"/>
        </w:tc>
        <w:tc>
          <w:tcPr>
            <w:tcW w:w="1593" w:type="dxa"/>
          </w:tcPr>
          <w:p w:rsidR="00BD79C4" w:rsidRDefault="00BD79C4" w:rsidP="00BD79C4">
            <w:r>
              <w:t>Seminer Saati</w:t>
            </w:r>
          </w:p>
        </w:tc>
        <w:tc>
          <w:tcPr>
            <w:tcW w:w="9605" w:type="dxa"/>
          </w:tcPr>
          <w:p w:rsidR="00BD79C4" w:rsidRDefault="00770349" w:rsidP="00BD79C4">
            <w:r w:rsidRPr="00770349">
              <w:t>11:00</w:t>
            </w:r>
          </w:p>
        </w:tc>
      </w:tr>
      <w:tr w:rsidR="00BD79C4" w:rsidTr="00770349">
        <w:tc>
          <w:tcPr>
            <w:tcW w:w="1261" w:type="dxa"/>
            <w:vMerge/>
          </w:tcPr>
          <w:p w:rsidR="00BD79C4" w:rsidRDefault="00BD79C4" w:rsidP="00BD79C4"/>
        </w:tc>
        <w:tc>
          <w:tcPr>
            <w:tcW w:w="1535" w:type="dxa"/>
            <w:vMerge/>
          </w:tcPr>
          <w:p w:rsidR="00BD79C4" w:rsidRDefault="00BD79C4" w:rsidP="00BD79C4"/>
        </w:tc>
        <w:tc>
          <w:tcPr>
            <w:tcW w:w="1593" w:type="dxa"/>
          </w:tcPr>
          <w:p w:rsidR="00BD79C4" w:rsidRDefault="00BD79C4" w:rsidP="00BD79C4">
            <w:r>
              <w:t>Seminer Linki</w:t>
            </w:r>
          </w:p>
        </w:tc>
        <w:tc>
          <w:tcPr>
            <w:tcW w:w="9605" w:type="dxa"/>
          </w:tcPr>
          <w:p w:rsidR="00BD79C4" w:rsidRPr="00770349" w:rsidRDefault="00770349" w:rsidP="00BD79C4">
            <w:pPr>
              <w:rPr>
                <w:color w:val="000000" w:themeColor="text1"/>
              </w:rPr>
            </w:pPr>
            <w:r w:rsidRPr="00770349">
              <w:rPr>
                <w:color w:val="000000" w:themeColor="text1"/>
              </w:rPr>
              <w:t>https://us05web.</w:t>
            </w:r>
            <w:proofErr w:type="gramStart"/>
            <w:r w:rsidRPr="00770349">
              <w:rPr>
                <w:color w:val="000000" w:themeColor="text1"/>
              </w:rPr>
              <w:t>zoom.us</w:t>
            </w:r>
            <w:proofErr w:type="gramEnd"/>
            <w:r w:rsidRPr="00770349">
              <w:rPr>
                <w:color w:val="000000" w:themeColor="text1"/>
              </w:rPr>
              <w:t>/j/82706898146?pwd=VHQzUFZWRm5hOGlmRXgyRHVNanRFUT09</w:t>
            </w:r>
          </w:p>
        </w:tc>
      </w:tr>
      <w:tr w:rsidR="00770349" w:rsidTr="00770349">
        <w:tc>
          <w:tcPr>
            <w:tcW w:w="1261" w:type="dxa"/>
            <w:vMerge w:val="restart"/>
          </w:tcPr>
          <w:p w:rsidR="00770349" w:rsidRDefault="00770349" w:rsidP="00770349"/>
        </w:tc>
        <w:tc>
          <w:tcPr>
            <w:tcW w:w="1535" w:type="dxa"/>
            <w:vMerge w:val="restart"/>
            <w:vAlign w:val="center"/>
          </w:tcPr>
          <w:p w:rsidR="00770349" w:rsidRPr="006B45CF" w:rsidRDefault="00770349" w:rsidP="00770349">
            <w:r>
              <w:t>Yalçın KAYA</w:t>
            </w:r>
            <w:r w:rsidRPr="006B45CF">
              <w:t xml:space="preserve"> /</w:t>
            </w:r>
            <w:r>
              <w:t>512003001</w:t>
            </w:r>
          </w:p>
        </w:tc>
        <w:tc>
          <w:tcPr>
            <w:tcW w:w="1593" w:type="dxa"/>
          </w:tcPr>
          <w:p w:rsidR="00770349" w:rsidRDefault="00770349" w:rsidP="00770349">
            <w:r>
              <w:t>Danışmanın Adı, SOYADI</w:t>
            </w:r>
          </w:p>
        </w:tc>
        <w:tc>
          <w:tcPr>
            <w:tcW w:w="9605" w:type="dxa"/>
          </w:tcPr>
          <w:p w:rsidR="00770349" w:rsidRDefault="00770349" w:rsidP="00770349"/>
          <w:p w:rsidR="00770349" w:rsidRDefault="00770349" w:rsidP="00770349">
            <w:r w:rsidRPr="00770349">
              <w:t>Doç. Dr. Gül KUŞAKSIZ</w:t>
            </w:r>
          </w:p>
        </w:tc>
      </w:tr>
      <w:tr w:rsidR="00770349" w:rsidTr="00770349">
        <w:tc>
          <w:tcPr>
            <w:tcW w:w="1261" w:type="dxa"/>
            <w:vMerge/>
          </w:tcPr>
          <w:p w:rsidR="00770349" w:rsidRDefault="00770349" w:rsidP="00770349"/>
        </w:tc>
        <w:tc>
          <w:tcPr>
            <w:tcW w:w="1535" w:type="dxa"/>
            <w:vMerge/>
          </w:tcPr>
          <w:p w:rsidR="00770349" w:rsidRDefault="00770349" w:rsidP="00770349"/>
        </w:tc>
        <w:tc>
          <w:tcPr>
            <w:tcW w:w="1593" w:type="dxa"/>
          </w:tcPr>
          <w:p w:rsidR="00770349" w:rsidRDefault="00770349" w:rsidP="00770349">
            <w:r>
              <w:t>Seminer Adı</w:t>
            </w:r>
          </w:p>
        </w:tc>
        <w:tc>
          <w:tcPr>
            <w:tcW w:w="9605" w:type="dxa"/>
          </w:tcPr>
          <w:p w:rsidR="00770349" w:rsidRDefault="00770349" w:rsidP="00770349">
            <w:r w:rsidRPr="00770349">
              <w:t>Uçucu Yağlar</w:t>
            </w:r>
          </w:p>
        </w:tc>
      </w:tr>
      <w:tr w:rsidR="00770349" w:rsidTr="00770349">
        <w:tc>
          <w:tcPr>
            <w:tcW w:w="1261" w:type="dxa"/>
            <w:vMerge/>
          </w:tcPr>
          <w:p w:rsidR="00770349" w:rsidRDefault="00770349" w:rsidP="00770349"/>
        </w:tc>
        <w:tc>
          <w:tcPr>
            <w:tcW w:w="1535" w:type="dxa"/>
            <w:vMerge/>
          </w:tcPr>
          <w:p w:rsidR="00770349" w:rsidRDefault="00770349" w:rsidP="00770349"/>
        </w:tc>
        <w:tc>
          <w:tcPr>
            <w:tcW w:w="1593" w:type="dxa"/>
          </w:tcPr>
          <w:p w:rsidR="00770349" w:rsidRDefault="00770349" w:rsidP="00770349">
            <w:r>
              <w:t>Seminer Tarihi</w:t>
            </w:r>
          </w:p>
        </w:tc>
        <w:tc>
          <w:tcPr>
            <w:tcW w:w="9605" w:type="dxa"/>
          </w:tcPr>
          <w:p w:rsidR="00770349" w:rsidRDefault="00770349" w:rsidP="00770349">
            <w:r w:rsidRPr="00770349">
              <w:t>26.05.2021</w:t>
            </w:r>
          </w:p>
        </w:tc>
      </w:tr>
      <w:tr w:rsidR="00770349" w:rsidTr="00770349">
        <w:tc>
          <w:tcPr>
            <w:tcW w:w="1261" w:type="dxa"/>
            <w:vMerge/>
          </w:tcPr>
          <w:p w:rsidR="00770349" w:rsidRDefault="00770349" w:rsidP="00770349"/>
        </w:tc>
        <w:tc>
          <w:tcPr>
            <w:tcW w:w="1535" w:type="dxa"/>
            <w:vMerge/>
          </w:tcPr>
          <w:p w:rsidR="00770349" w:rsidRDefault="00770349" w:rsidP="00770349"/>
        </w:tc>
        <w:tc>
          <w:tcPr>
            <w:tcW w:w="1593" w:type="dxa"/>
          </w:tcPr>
          <w:p w:rsidR="00770349" w:rsidRDefault="00770349" w:rsidP="00770349">
            <w:r>
              <w:t>Seminer Saati</w:t>
            </w:r>
          </w:p>
        </w:tc>
        <w:tc>
          <w:tcPr>
            <w:tcW w:w="9605" w:type="dxa"/>
          </w:tcPr>
          <w:p w:rsidR="00770349" w:rsidRDefault="00770349" w:rsidP="00770349">
            <w:r w:rsidRPr="00770349">
              <w:t>11:00</w:t>
            </w:r>
          </w:p>
        </w:tc>
      </w:tr>
      <w:tr w:rsidR="00770349" w:rsidTr="00770349">
        <w:tc>
          <w:tcPr>
            <w:tcW w:w="1261" w:type="dxa"/>
            <w:vMerge/>
          </w:tcPr>
          <w:p w:rsidR="00770349" w:rsidRDefault="00770349" w:rsidP="00770349"/>
        </w:tc>
        <w:tc>
          <w:tcPr>
            <w:tcW w:w="1535" w:type="dxa"/>
            <w:vMerge/>
          </w:tcPr>
          <w:p w:rsidR="00770349" w:rsidRDefault="00770349" w:rsidP="00770349"/>
        </w:tc>
        <w:tc>
          <w:tcPr>
            <w:tcW w:w="1593" w:type="dxa"/>
          </w:tcPr>
          <w:p w:rsidR="00770349" w:rsidRDefault="00770349" w:rsidP="00770349">
            <w:r>
              <w:t>Seminer Linki</w:t>
            </w:r>
          </w:p>
        </w:tc>
        <w:tc>
          <w:tcPr>
            <w:tcW w:w="9605" w:type="dxa"/>
          </w:tcPr>
          <w:p w:rsidR="00770349" w:rsidRDefault="00770349" w:rsidP="00770349">
            <w:r w:rsidRPr="00770349">
              <w:t>https://meet.google.com/jxk-dvqx-gaz</w:t>
            </w:r>
          </w:p>
        </w:tc>
      </w:tr>
      <w:tr w:rsidR="005F099C" w:rsidTr="0011192C">
        <w:tc>
          <w:tcPr>
            <w:tcW w:w="1261" w:type="dxa"/>
            <w:vMerge w:val="restart"/>
          </w:tcPr>
          <w:p w:rsidR="005F099C" w:rsidRDefault="005F099C" w:rsidP="005F099C"/>
        </w:tc>
        <w:tc>
          <w:tcPr>
            <w:tcW w:w="1535" w:type="dxa"/>
            <w:vMerge w:val="restart"/>
            <w:vAlign w:val="center"/>
          </w:tcPr>
          <w:p w:rsidR="005F099C" w:rsidRPr="006B45CF" w:rsidRDefault="005F099C" w:rsidP="005F099C">
            <w:r>
              <w:t>Özge KAYA</w:t>
            </w:r>
            <w:r w:rsidRPr="006B45CF">
              <w:t xml:space="preserve"> /</w:t>
            </w:r>
            <w:r>
              <w:t>512003002</w:t>
            </w:r>
          </w:p>
        </w:tc>
        <w:tc>
          <w:tcPr>
            <w:tcW w:w="1593" w:type="dxa"/>
          </w:tcPr>
          <w:p w:rsidR="005F099C" w:rsidRDefault="005F099C" w:rsidP="005F099C">
            <w:r>
              <w:t>Danışmanın Adı, SOYADI</w:t>
            </w:r>
          </w:p>
        </w:tc>
        <w:tc>
          <w:tcPr>
            <w:tcW w:w="9605" w:type="dxa"/>
          </w:tcPr>
          <w:p w:rsidR="005F099C" w:rsidRDefault="005F099C" w:rsidP="005F099C"/>
          <w:p w:rsidR="005F099C" w:rsidRDefault="005F099C" w:rsidP="005F099C">
            <w:r>
              <w:t xml:space="preserve">Prof. Dr. </w:t>
            </w:r>
            <w:proofErr w:type="gramStart"/>
            <w:r>
              <w:t>Adem</w:t>
            </w:r>
            <w:proofErr w:type="gramEnd"/>
            <w:r>
              <w:t xml:space="preserve"> BIÇAKÇI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Adı</w:t>
            </w:r>
          </w:p>
        </w:tc>
        <w:tc>
          <w:tcPr>
            <w:tcW w:w="9605" w:type="dxa"/>
          </w:tcPr>
          <w:p w:rsidR="005F099C" w:rsidRDefault="005F099C" w:rsidP="005F099C">
            <w:r>
              <w:t xml:space="preserve">İklim Değişikliği ve Polenler 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Tarihi</w:t>
            </w:r>
          </w:p>
        </w:tc>
        <w:tc>
          <w:tcPr>
            <w:tcW w:w="9605" w:type="dxa"/>
          </w:tcPr>
          <w:p w:rsidR="005F099C" w:rsidRDefault="005F099C" w:rsidP="005F099C">
            <w:r w:rsidRPr="00770349">
              <w:t>26.05.2021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Saati</w:t>
            </w:r>
          </w:p>
        </w:tc>
        <w:tc>
          <w:tcPr>
            <w:tcW w:w="9605" w:type="dxa"/>
          </w:tcPr>
          <w:p w:rsidR="005F099C" w:rsidRDefault="005F099C" w:rsidP="005F099C">
            <w:r>
              <w:t>10</w:t>
            </w:r>
            <w:r w:rsidRPr="00770349">
              <w:t>:00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Linki</w:t>
            </w:r>
          </w:p>
        </w:tc>
        <w:tc>
          <w:tcPr>
            <w:tcW w:w="9605" w:type="dxa"/>
          </w:tcPr>
          <w:p w:rsidR="005F099C" w:rsidRDefault="005F099C" w:rsidP="005F099C">
            <w:r w:rsidRPr="00770349">
              <w:t>https://</w:t>
            </w:r>
            <w:r w:rsidRPr="007B1137">
              <w:t xml:space="preserve"> meet.google.com/</w:t>
            </w:r>
            <w:proofErr w:type="spellStart"/>
            <w:r w:rsidRPr="007B1137">
              <w:t>ids-dioy-gsd</w:t>
            </w:r>
            <w:proofErr w:type="spellEnd"/>
          </w:p>
        </w:tc>
      </w:tr>
      <w:tr w:rsidR="005F099C" w:rsidTr="00770349">
        <w:tc>
          <w:tcPr>
            <w:tcW w:w="1261" w:type="dxa"/>
            <w:vMerge w:val="restart"/>
          </w:tcPr>
          <w:p w:rsidR="005F099C" w:rsidRDefault="005F099C" w:rsidP="005F099C"/>
        </w:tc>
        <w:tc>
          <w:tcPr>
            <w:tcW w:w="1535" w:type="dxa"/>
            <w:vMerge w:val="restart"/>
          </w:tcPr>
          <w:p w:rsidR="005F099C" w:rsidRDefault="005F099C" w:rsidP="005F099C">
            <w:r w:rsidRPr="00770349">
              <w:t>E</w:t>
            </w:r>
            <w:r>
              <w:t>mrah</w:t>
            </w:r>
            <w:r w:rsidRPr="00770349">
              <w:t xml:space="preserve"> ÇALŞKAN / 511903004</w:t>
            </w:r>
          </w:p>
        </w:tc>
        <w:tc>
          <w:tcPr>
            <w:tcW w:w="1593" w:type="dxa"/>
          </w:tcPr>
          <w:p w:rsidR="005F099C" w:rsidRDefault="005F099C" w:rsidP="005F099C">
            <w:r>
              <w:t>Danışmanın Adı, SOYADI</w:t>
            </w:r>
          </w:p>
        </w:tc>
        <w:tc>
          <w:tcPr>
            <w:tcW w:w="9605" w:type="dxa"/>
          </w:tcPr>
          <w:p w:rsidR="005F099C" w:rsidRDefault="005F099C" w:rsidP="005F099C"/>
          <w:p w:rsidR="005F099C" w:rsidRDefault="005F099C" w:rsidP="005F099C">
            <w:r w:rsidRPr="00770349">
              <w:t>P</w:t>
            </w:r>
            <w:r>
              <w:t xml:space="preserve">rof. Dr. C. Cem </w:t>
            </w:r>
            <w:r w:rsidRPr="00770349">
              <w:t>ERGÜL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Adı</w:t>
            </w:r>
          </w:p>
        </w:tc>
        <w:tc>
          <w:tcPr>
            <w:tcW w:w="9605" w:type="dxa"/>
          </w:tcPr>
          <w:p w:rsidR="005F099C" w:rsidRDefault="005F099C" w:rsidP="005F099C">
            <w:proofErr w:type="spellStart"/>
            <w:r w:rsidRPr="00770349">
              <w:t>Nivicolous</w:t>
            </w:r>
            <w:proofErr w:type="spellEnd"/>
            <w:r w:rsidRPr="00770349">
              <w:t xml:space="preserve"> </w:t>
            </w:r>
            <w:proofErr w:type="spellStart"/>
            <w:r w:rsidRPr="00770349">
              <w:t>Miksomisetler</w:t>
            </w:r>
            <w:proofErr w:type="spellEnd"/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Tarihi</w:t>
            </w:r>
          </w:p>
        </w:tc>
        <w:tc>
          <w:tcPr>
            <w:tcW w:w="9605" w:type="dxa"/>
          </w:tcPr>
          <w:p w:rsidR="005F099C" w:rsidRDefault="005F099C" w:rsidP="005F099C">
            <w:r>
              <w:t>31/05/2021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Saati</w:t>
            </w:r>
          </w:p>
        </w:tc>
        <w:tc>
          <w:tcPr>
            <w:tcW w:w="9605" w:type="dxa"/>
          </w:tcPr>
          <w:p w:rsidR="005F099C" w:rsidRDefault="005F099C" w:rsidP="005F099C">
            <w:r w:rsidRPr="00770349">
              <w:t>13:30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Linki</w:t>
            </w:r>
          </w:p>
        </w:tc>
        <w:tc>
          <w:tcPr>
            <w:tcW w:w="9605" w:type="dxa"/>
          </w:tcPr>
          <w:p w:rsidR="005F099C" w:rsidRDefault="005F099C" w:rsidP="005F099C">
            <w:r w:rsidRPr="00770349">
              <w:rPr>
                <w:color w:val="000000" w:themeColor="text1"/>
              </w:rPr>
              <w:t>https://</w:t>
            </w:r>
            <w:r w:rsidRPr="00770349">
              <w:t>meet.google.com/kjs-fwgg-wou</w:t>
            </w:r>
          </w:p>
        </w:tc>
      </w:tr>
      <w:tr w:rsidR="005F099C" w:rsidTr="00770349">
        <w:tc>
          <w:tcPr>
            <w:tcW w:w="1261" w:type="dxa"/>
            <w:vMerge w:val="restart"/>
          </w:tcPr>
          <w:p w:rsidR="005F099C" w:rsidRDefault="005F099C" w:rsidP="005F099C"/>
        </w:tc>
        <w:tc>
          <w:tcPr>
            <w:tcW w:w="1535" w:type="dxa"/>
            <w:vMerge w:val="restart"/>
          </w:tcPr>
          <w:p w:rsidR="005F099C" w:rsidRDefault="005F099C" w:rsidP="005F099C">
            <w:proofErr w:type="spellStart"/>
            <w:r w:rsidRPr="00770349">
              <w:t>Fatemeh</w:t>
            </w:r>
            <w:proofErr w:type="spellEnd"/>
            <w:r w:rsidRPr="00770349">
              <w:t xml:space="preserve"> FAZLI / 501903008</w:t>
            </w:r>
          </w:p>
        </w:tc>
        <w:tc>
          <w:tcPr>
            <w:tcW w:w="1593" w:type="dxa"/>
          </w:tcPr>
          <w:p w:rsidR="005F099C" w:rsidRDefault="005F099C" w:rsidP="005F099C">
            <w:r>
              <w:t>Danışmanın Adı, SOYADI</w:t>
            </w:r>
          </w:p>
        </w:tc>
        <w:tc>
          <w:tcPr>
            <w:tcW w:w="9605" w:type="dxa"/>
          </w:tcPr>
          <w:p w:rsidR="005F099C" w:rsidRDefault="005F099C" w:rsidP="005F099C"/>
          <w:p w:rsidR="005F099C" w:rsidRDefault="005F099C" w:rsidP="005F099C">
            <w:r w:rsidRPr="00770349">
              <w:t>Doç. Dr. Aycan TOSUNOĞLU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Adı</w:t>
            </w:r>
          </w:p>
        </w:tc>
        <w:tc>
          <w:tcPr>
            <w:tcW w:w="9605" w:type="dxa"/>
          </w:tcPr>
          <w:p w:rsidR="005F099C" w:rsidRDefault="005F099C" w:rsidP="005F099C">
            <w:r w:rsidRPr="00770349">
              <w:t>Tozlaşma Sendromu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Tarihi</w:t>
            </w:r>
          </w:p>
        </w:tc>
        <w:tc>
          <w:tcPr>
            <w:tcW w:w="9605" w:type="dxa"/>
          </w:tcPr>
          <w:p w:rsidR="005F099C" w:rsidRDefault="005F099C" w:rsidP="005F099C">
            <w:r w:rsidRPr="00770349">
              <w:t>11/06/2021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Saati</w:t>
            </w:r>
          </w:p>
        </w:tc>
        <w:tc>
          <w:tcPr>
            <w:tcW w:w="9605" w:type="dxa"/>
          </w:tcPr>
          <w:p w:rsidR="005F099C" w:rsidRDefault="005F099C" w:rsidP="005F099C">
            <w:r w:rsidRPr="00770349">
              <w:t>11:00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Linki</w:t>
            </w:r>
          </w:p>
        </w:tc>
        <w:tc>
          <w:tcPr>
            <w:tcW w:w="9605" w:type="dxa"/>
          </w:tcPr>
          <w:p w:rsidR="005F099C" w:rsidRDefault="005F099C" w:rsidP="005F099C">
            <w:r w:rsidRPr="00770349">
              <w:t>https://meet.google.com/djb-wssm-pkz</w:t>
            </w:r>
          </w:p>
        </w:tc>
      </w:tr>
      <w:tr w:rsidR="005F099C" w:rsidTr="00770349">
        <w:tc>
          <w:tcPr>
            <w:tcW w:w="1261" w:type="dxa"/>
            <w:vMerge w:val="restart"/>
          </w:tcPr>
          <w:p w:rsidR="005F099C" w:rsidRDefault="005F099C" w:rsidP="005F099C"/>
        </w:tc>
        <w:tc>
          <w:tcPr>
            <w:tcW w:w="1535" w:type="dxa"/>
            <w:vMerge w:val="restart"/>
          </w:tcPr>
          <w:p w:rsidR="005F099C" w:rsidRDefault="005F099C" w:rsidP="005F099C">
            <w:proofErr w:type="spellStart"/>
            <w:r w:rsidRPr="009850CC">
              <w:t>Elvira</w:t>
            </w:r>
            <w:proofErr w:type="spellEnd"/>
            <w:r w:rsidRPr="009850CC">
              <w:t xml:space="preserve"> TAHİR / 501803014</w:t>
            </w:r>
          </w:p>
        </w:tc>
        <w:tc>
          <w:tcPr>
            <w:tcW w:w="1593" w:type="dxa"/>
          </w:tcPr>
          <w:p w:rsidR="005F099C" w:rsidRDefault="005F099C" w:rsidP="005F099C">
            <w:r>
              <w:t>Danışmanın Adı, SOYADI</w:t>
            </w:r>
          </w:p>
        </w:tc>
        <w:tc>
          <w:tcPr>
            <w:tcW w:w="9605" w:type="dxa"/>
          </w:tcPr>
          <w:p w:rsidR="005F099C" w:rsidRDefault="005F099C" w:rsidP="005F099C"/>
          <w:p w:rsidR="005F099C" w:rsidRDefault="005F099C" w:rsidP="005F099C">
            <w:r w:rsidRPr="009850CC">
              <w:t>Doç.</w:t>
            </w:r>
            <w:r>
              <w:t xml:space="preserve"> </w:t>
            </w:r>
            <w:r w:rsidRPr="009850CC">
              <w:t>Dr.</w:t>
            </w:r>
            <w:r>
              <w:t xml:space="preserve"> </w:t>
            </w:r>
            <w:r w:rsidRPr="009850CC">
              <w:t>Özgür VATAN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Adı</w:t>
            </w:r>
          </w:p>
        </w:tc>
        <w:tc>
          <w:tcPr>
            <w:tcW w:w="9605" w:type="dxa"/>
          </w:tcPr>
          <w:p w:rsidR="005F099C" w:rsidRDefault="005F099C" w:rsidP="005F099C">
            <w:r w:rsidRPr="009850CC">
              <w:t xml:space="preserve">P53 ve </w:t>
            </w:r>
            <w:proofErr w:type="spellStart"/>
            <w:r w:rsidRPr="009850CC">
              <w:t>Apoptoz</w:t>
            </w:r>
            <w:proofErr w:type="spellEnd"/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Tarihi</w:t>
            </w:r>
          </w:p>
        </w:tc>
        <w:tc>
          <w:tcPr>
            <w:tcW w:w="9605" w:type="dxa"/>
          </w:tcPr>
          <w:p w:rsidR="005F099C" w:rsidRDefault="005F099C" w:rsidP="005F099C">
            <w:r w:rsidRPr="009850CC">
              <w:t>30.06.2021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Saati</w:t>
            </w:r>
          </w:p>
        </w:tc>
        <w:tc>
          <w:tcPr>
            <w:tcW w:w="9605" w:type="dxa"/>
          </w:tcPr>
          <w:p w:rsidR="005F099C" w:rsidRDefault="005F099C" w:rsidP="005F099C">
            <w:r w:rsidRPr="009850CC">
              <w:t>11:15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Linki</w:t>
            </w:r>
          </w:p>
        </w:tc>
        <w:tc>
          <w:tcPr>
            <w:tcW w:w="9605" w:type="dxa"/>
          </w:tcPr>
          <w:p w:rsidR="005F099C" w:rsidRDefault="005F099C" w:rsidP="005F099C">
            <w:r w:rsidRPr="009850CC">
              <w:t>https://meet.google.com/nus-ojwf-ijs?hs=122&amp;authuser=0</w:t>
            </w:r>
          </w:p>
        </w:tc>
      </w:tr>
      <w:tr w:rsidR="005F099C" w:rsidTr="00770349">
        <w:tc>
          <w:tcPr>
            <w:tcW w:w="1261" w:type="dxa"/>
            <w:vMerge w:val="restart"/>
          </w:tcPr>
          <w:p w:rsidR="005F099C" w:rsidRDefault="005F099C" w:rsidP="005F099C"/>
        </w:tc>
        <w:tc>
          <w:tcPr>
            <w:tcW w:w="1535" w:type="dxa"/>
            <w:vMerge w:val="restart"/>
          </w:tcPr>
          <w:p w:rsidR="005F099C" w:rsidRDefault="005F099C" w:rsidP="005F099C">
            <w:r w:rsidRPr="009850CC">
              <w:t>İlayda ZÜNBÜLOVA / 502003006</w:t>
            </w:r>
          </w:p>
        </w:tc>
        <w:tc>
          <w:tcPr>
            <w:tcW w:w="1593" w:type="dxa"/>
          </w:tcPr>
          <w:p w:rsidR="005F099C" w:rsidRDefault="005F099C" w:rsidP="005F099C">
            <w:r>
              <w:t>Danışmanın Adı, SOYADI</w:t>
            </w:r>
          </w:p>
        </w:tc>
        <w:tc>
          <w:tcPr>
            <w:tcW w:w="9605" w:type="dxa"/>
          </w:tcPr>
          <w:p w:rsidR="005F099C" w:rsidRDefault="005F099C" w:rsidP="005F099C"/>
          <w:p w:rsidR="005F099C" w:rsidRDefault="005F099C" w:rsidP="005F099C">
            <w:r w:rsidRPr="009850CC">
              <w:t>Doç.</w:t>
            </w:r>
            <w:r>
              <w:t xml:space="preserve"> </w:t>
            </w:r>
            <w:r w:rsidRPr="009850CC">
              <w:t>Dr.</w:t>
            </w:r>
            <w:r>
              <w:t xml:space="preserve"> </w:t>
            </w:r>
            <w:r w:rsidRPr="009850CC">
              <w:t>Özgür VATAN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Adı</w:t>
            </w:r>
          </w:p>
        </w:tc>
        <w:tc>
          <w:tcPr>
            <w:tcW w:w="9605" w:type="dxa"/>
          </w:tcPr>
          <w:p w:rsidR="005F099C" w:rsidRDefault="005F099C" w:rsidP="005F099C">
            <w:r w:rsidRPr="009850CC">
              <w:t>Tümör Baskılayıcı Genler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Tarihi</w:t>
            </w:r>
          </w:p>
        </w:tc>
        <w:tc>
          <w:tcPr>
            <w:tcW w:w="9605" w:type="dxa"/>
          </w:tcPr>
          <w:p w:rsidR="005F099C" w:rsidRDefault="005F099C" w:rsidP="005F099C">
            <w:r w:rsidRPr="009850CC">
              <w:t>30.06.2021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Saati</w:t>
            </w:r>
          </w:p>
        </w:tc>
        <w:tc>
          <w:tcPr>
            <w:tcW w:w="9605" w:type="dxa"/>
          </w:tcPr>
          <w:p w:rsidR="005F099C" w:rsidRDefault="005F099C" w:rsidP="005F099C">
            <w:r>
              <w:t>10:30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Linki</w:t>
            </w:r>
          </w:p>
        </w:tc>
        <w:tc>
          <w:tcPr>
            <w:tcW w:w="9605" w:type="dxa"/>
          </w:tcPr>
          <w:p w:rsidR="005F099C" w:rsidRDefault="005F099C" w:rsidP="005F099C">
            <w:r w:rsidRPr="009850CC">
              <w:t>https://meet.google.com/dth-nveh-vgn?hs=122&amp;authuser=0</w:t>
            </w:r>
          </w:p>
        </w:tc>
      </w:tr>
      <w:tr w:rsidR="005F099C" w:rsidTr="00770349">
        <w:tc>
          <w:tcPr>
            <w:tcW w:w="1261" w:type="dxa"/>
            <w:vMerge w:val="restart"/>
          </w:tcPr>
          <w:p w:rsidR="005F099C" w:rsidRDefault="005F099C" w:rsidP="005F099C"/>
        </w:tc>
        <w:tc>
          <w:tcPr>
            <w:tcW w:w="1535" w:type="dxa"/>
            <w:vMerge w:val="restart"/>
          </w:tcPr>
          <w:p w:rsidR="005F099C" w:rsidRDefault="005F099C" w:rsidP="005F099C">
            <w:r w:rsidRPr="009850CC">
              <w:t>Can TÜRKOĞLU / 502003002</w:t>
            </w:r>
          </w:p>
        </w:tc>
        <w:tc>
          <w:tcPr>
            <w:tcW w:w="1593" w:type="dxa"/>
          </w:tcPr>
          <w:p w:rsidR="005F099C" w:rsidRDefault="005F099C" w:rsidP="005F099C">
            <w:r>
              <w:t>Danışmanın Adı, SOYADI</w:t>
            </w:r>
          </w:p>
        </w:tc>
        <w:tc>
          <w:tcPr>
            <w:tcW w:w="9605" w:type="dxa"/>
          </w:tcPr>
          <w:p w:rsidR="005F099C" w:rsidRDefault="005F099C" w:rsidP="005F099C"/>
          <w:p w:rsidR="005F099C" w:rsidRDefault="005F099C" w:rsidP="005F099C">
            <w:r w:rsidRPr="009850CC">
              <w:t>Doç. Dr. Aycan TOSUNOĞLU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Adı</w:t>
            </w:r>
          </w:p>
        </w:tc>
        <w:tc>
          <w:tcPr>
            <w:tcW w:w="9605" w:type="dxa"/>
          </w:tcPr>
          <w:p w:rsidR="005F099C" w:rsidRDefault="005F099C" w:rsidP="005F099C">
            <w:r w:rsidRPr="009850CC">
              <w:t>Polen Damlacığı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Tarihi</w:t>
            </w:r>
          </w:p>
        </w:tc>
        <w:tc>
          <w:tcPr>
            <w:tcW w:w="9605" w:type="dxa"/>
          </w:tcPr>
          <w:p w:rsidR="005F099C" w:rsidRDefault="005F099C" w:rsidP="005F099C">
            <w:r>
              <w:t>30/06/2021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Saati</w:t>
            </w:r>
          </w:p>
        </w:tc>
        <w:tc>
          <w:tcPr>
            <w:tcW w:w="9605" w:type="dxa"/>
          </w:tcPr>
          <w:p w:rsidR="005F099C" w:rsidRDefault="005F099C" w:rsidP="005F099C">
            <w:r>
              <w:t>12:30</w:t>
            </w:r>
          </w:p>
        </w:tc>
      </w:tr>
      <w:tr w:rsidR="005F099C" w:rsidTr="00770349">
        <w:tc>
          <w:tcPr>
            <w:tcW w:w="1261" w:type="dxa"/>
            <w:vMerge/>
          </w:tcPr>
          <w:p w:rsidR="005F099C" w:rsidRDefault="005F099C" w:rsidP="005F099C"/>
        </w:tc>
        <w:tc>
          <w:tcPr>
            <w:tcW w:w="1535" w:type="dxa"/>
            <w:vMerge/>
          </w:tcPr>
          <w:p w:rsidR="005F099C" w:rsidRDefault="005F099C" w:rsidP="005F099C"/>
        </w:tc>
        <w:tc>
          <w:tcPr>
            <w:tcW w:w="1593" w:type="dxa"/>
          </w:tcPr>
          <w:p w:rsidR="005F099C" w:rsidRDefault="005F099C" w:rsidP="005F099C">
            <w:r>
              <w:t>Seminer Linki</w:t>
            </w:r>
          </w:p>
        </w:tc>
        <w:tc>
          <w:tcPr>
            <w:tcW w:w="9605" w:type="dxa"/>
          </w:tcPr>
          <w:p w:rsidR="005F099C" w:rsidRDefault="005F099C" w:rsidP="005F099C">
            <w:r>
              <w:t xml:space="preserve">https:// </w:t>
            </w:r>
            <w:r w:rsidRPr="00BA1D6D">
              <w:t>meet.google.com/</w:t>
            </w:r>
            <w:proofErr w:type="spellStart"/>
            <w:r w:rsidRPr="00BA1D6D">
              <w:t>wwm-jzkg-fxf</w:t>
            </w:r>
            <w:proofErr w:type="spellEnd"/>
          </w:p>
        </w:tc>
      </w:tr>
    </w:tbl>
    <w:p w:rsidR="00F31D67" w:rsidRDefault="00F31D67" w:rsidP="008654BE"/>
    <w:p w:rsidR="005F099C" w:rsidRDefault="005F099C" w:rsidP="008654BE"/>
    <w:p w:rsidR="005F099C" w:rsidRDefault="005F099C" w:rsidP="008654BE"/>
    <w:p w:rsidR="005F099C" w:rsidRDefault="005F099C" w:rsidP="008654BE"/>
    <w:p w:rsidR="005F099C" w:rsidRPr="008654BE" w:rsidRDefault="005F099C" w:rsidP="005F099C">
      <w:pPr>
        <w:jc w:val="right"/>
      </w:pPr>
      <w:bookmarkStart w:id="1" w:name="_GoBack"/>
      <w:bookmarkEnd w:id="1"/>
    </w:p>
    <w:sectPr w:rsidR="005F099C" w:rsidRPr="008654BE" w:rsidSect="008654B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s7QwNDEDYhMjUyUdpeDU4uLM/DyQAqNaAGut5FcsAAAA"/>
  </w:docVars>
  <w:rsids>
    <w:rsidRoot w:val="008654BE"/>
    <w:rsid w:val="002F5AD8"/>
    <w:rsid w:val="005A209C"/>
    <w:rsid w:val="005F099C"/>
    <w:rsid w:val="00770349"/>
    <w:rsid w:val="008654BE"/>
    <w:rsid w:val="008718FE"/>
    <w:rsid w:val="00934A43"/>
    <w:rsid w:val="009850CC"/>
    <w:rsid w:val="00BD79C4"/>
    <w:rsid w:val="00F31D67"/>
    <w:rsid w:val="00F71D43"/>
    <w:rsid w:val="00FC6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E2814"/>
  <w15:chartTrackingRefBased/>
  <w15:docId w15:val="{DD9DF1B2-034B-4A06-8A12-C08754B74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654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rsid w:val="00770349"/>
    <w:rPr>
      <w:color w:val="0000F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F09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F09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HP</cp:lastModifiedBy>
  <cp:revision>3</cp:revision>
  <cp:lastPrinted>2021-03-25T11:14:00Z</cp:lastPrinted>
  <dcterms:created xsi:type="dcterms:W3CDTF">2021-03-30T08:33:00Z</dcterms:created>
  <dcterms:modified xsi:type="dcterms:W3CDTF">2021-03-30T08:38:00Z</dcterms:modified>
</cp:coreProperties>
</file>